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0242C6" w:rsidRPr="000242C6" w:rsidRDefault="000242C6" w:rsidP="000242C6">
      <w:r w:rsidRPr="000242C6">
        <w:t>Accept revis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242C6" w:rsidRPr="000242C6" w:rsidRDefault="000242C6" w:rsidP="000242C6">
      <w:proofErr w:type="spellStart"/>
      <w:r w:rsidRPr="000242C6">
        <w:t>Prof.</w:t>
      </w:r>
      <w:proofErr w:type="spellEnd"/>
      <w:r w:rsidRPr="000242C6">
        <w:t xml:space="preserve"> </w:t>
      </w:r>
      <w:proofErr w:type="spellStart"/>
      <w:r w:rsidRPr="000242C6">
        <w:t>Palle</w:t>
      </w:r>
      <w:proofErr w:type="spellEnd"/>
      <w:r w:rsidRPr="000242C6">
        <w:t xml:space="preserve"> E. T. Jorgensen</w:t>
      </w:r>
      <w:proofErr w:type="gramStart"/>
      <w:r w:rsidRPr="000242C6">
        <w:t>,  The</w:t>
      </w:r>
      <w:proofErr w:type="gramEnd"/>
      <w:r w:rsidRPr="000242C6">
        <w:t xml:space="preserve"> University</w:t>
      </w:r>
      <w:bookmarkStart w:id="0" w:name="_GoBack"/>
      <w:bookmarkEnd w:id="0"/>
      <w:r w:rsidRPr="000242C6">
        <w:t xml:space="preserve"> of </w:t>
      </w:r>
      <w:proofErr w:type="spellStart"/>
      <w:r w:rsidRPr="000242C6">
        <w:t>Iow</w:t>
      </w:r>
      <w:proofErr w:type="spellEnd"/>
      <w:r w:rsidRPr="000242C6">
        <w:t xml:space="preserve">, </w:t>
      </w:r>
      <w:r w:rsidRPr="000242C6">
        <w:t>USA</w:t>
      </w:r>
    </w:p>
    <w:sectPr w:rsidR="000242C6" w:rsidRPr="000242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MzezNDMwMTM1MjBS0lEKTi0uzszPAykwrAUAvmFe5ywAAAA="/>
  </w:docVars>
  <w:rsids>
    <w:rsidRoot w:val="00A72896"/>
    <w:rsid w:val="000242C6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5F715"/>
  <w15:docId w15:val="{C66F69BB-52CE-4ECD-B206-7A45C4BBE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97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09:42:00Z</dcterms:modified>
</cp:coreProperties>
</file>